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F8000" w14:textId="2F9AD825" w:rsidR="001E2B37" w:rsidRPr="00A55F33" w:rsidRDefault="00CF3929">
      <w:pPr>
        <w:rPr>
          <w:b/>
          <w:bCs/>
          <w:u w:val="single"/>
        </w:rPr>
      </w:pPr>
      <w:r w:rsidRPr="00A55F33">
        <w:rPr>
          <w:b/>
          <w:bCs/>
          <w:u w:val="single"/>
        </w:rPr>
        <w:t>Scrimmage Schedule</w:t>
      </w:r>
    </w:p>
    <w:tbl>
      <w:tblPr>
        <w:tblW w:w="8360" w:type="dxa"/>
        <w:tblLook w:val="04A0" w:firstRow="1" w:lastRow="0" w:firstColumn="1" w:lastColumn="0" w:noHBand="0" w:noVBand="1"/>
      </w:tblPr>
      <w:tblGrid>
        <w:gridCol w:w="884"/>
        <w:gridCol w:w="1600"/>
        <w:gridCol w:w="420"/>
        <w:gridCol w:w="1720"/>
        <w:gridCol w:w="283"/>
        <w:gridCol w:w="1720"/>
        <w:gridCol w:w="1840"/>
      </w:tblGrid>
      <w:tr w:rsidR="00CF3929" w:rsidRPr="00CF3929" w14:paraId="56603DD2" w14:textId="77777777" w:rsidTr="00CF3929">
        <w:trPr>
          <w:trHeight w:val="675"/>
        </w:trPr>
        <w:tc>
          <w:tcPr>
            <w:tcW w:w="8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7A6E4EAE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 xml:space="preserve">Game </w:t>
            </w: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br/>
              <w:t>#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74CD5807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Home</w:t>
            </w: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br/>
              <w:t xml:space="preserve">Team 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4B6F743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v.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7A387C69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Away</w:t>
            </w: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br/>
              <w:t>Team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409B563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vAlign w:val="bottom"/>
            <w:hideMark/>
          </w:tcPr>
          <w:p w14:paraId="638090DF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Duty</w:t>
            </w: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br/>
              <w:t xml:space="preserve">Teams 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0000"/>
            <w:vAlign w:val="bottom"/>
            <w:hideMark/>
          </w:tcPr>
          <w:p w14:paraId="5642A928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Practice Field</w:t>
            </w:r>
          </w:p>
        </w:tc>
      </w:tr>
      <w:tr w:rsidR="00CF3929" w:rsidRPr="00CF3929" w14:paraId="6ACF96B1" w14:textId="77777777" w:rsidTr="00CF3929">
        <w:trPr>
          <w:trHeight w:val="33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5307668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F3B5ACE" w14:textId="77777777" w:rsidR="00CF3929" w:rsidRPr="00CF3929" w:rsidRDefault="00CF3929" w:rsidP="00CF392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Ireland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31787AC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v.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8BCAE9F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New Zeeland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983DB23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227A8B3C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Fiji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523C3524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Kenya</w:t>
            </w:r>
          </w:p>
        </w:tc>
      </w:tr>
      <w:tr w:rsidR="00CF3929" w:rsidRPr="00CF3929" w14:paraId="00A5E212" w14:textId="77777777" w:rsidTr="00CF3929">
        <w:trPr>
          <w:trHeight w:val="330"/>
        </w:trPr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8D504BB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2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F233A4C" w14:textId="77777777" w:rsidR="00CF3929" w:rsidRPr="00CF3929" w:rsidRDefault="00CF3929" w:rsidP="00CF392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Fiji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5805092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v.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69FDE83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Kenya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E280987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210253E4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New Zeeland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71590F1E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Ireland</w:t>
            </w:r>
          </w:p>
        </w:tc>
      </w:tr>
      <w:tr w:rsidR="00CF3929" w:rsidRPr="00CF3929" w14:paraId="26A3CAA2" w14:textId="77777777" w:rsidTr="00CF3929">
        <w:trPr>
          <w:trHeight w:val="330"/>
        </w:trPr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6DE7CDD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3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069308F" w14:textId="77777777" w:rsidR="00CF3929" w:rsidRPr="00CF3929" w:rsidRDefault="00CF3929" w:rsidP="00CF392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New Zeeland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E78B025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v.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70A5F3F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Kenya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3F4CBA0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7134ADDC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Ireland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0CFED0FA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Fiji</w:t>
            </w:r>
          </w:p>
        </w:tc>
      </w:tr>
      <w:tr w:rsidR="00CF3929" w:rsidRPr="00CF3929" w14:paraId="6A0E28A0" w14:textId="77777777" w:rsidTr="00CF3929">
        <w:trPr>
          <w:trHeight w:val="330"/>
        </w:trPr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4A16B16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i/>
                <w:iCs/>
                <w:color w:val="FFFFFF"/>
                <w:sz w:val="24"/>
                <w:szCs w:val="24"/>
              </w:rPr>
              <w:t>4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F961AB5" w14:textId="77777777" w:rsidR="00CF3929" w:rsidRPr="00CF3929" w:rsidRDefault="00CF3929" w:rsidP="00CF392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Fiji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C8B8B5C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v.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06E4122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Ireland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0C580CD" w14:textId="77777777" w:rsidR="00CF3929" w:rsidRPr="00CF3929" w:rsidRDefault="00CF3929" w:rsidP="00CF39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13EB354E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Kenya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4168BC57" w14:textId="77777777" w:rsidR="00CF3929" w:rsidRPr="00CF3929" w:rsidRDefault="00CF3929" w:rsidP="00CF39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CF392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New Zeeland</w:t>
            </w:r>
          </w:p>
        </w:tc>
      </w:tr>
    </w:tbl>
    <w:p w14:paraId="339E8C48" w14:textId="023BBF37" w:rsidR="00CF3929" w:rsidRDefault="00CF3929"/>
    <w:p w14:paraId="492344B9" w14:textId="6D99FB21" w:rsidR="00A55F33" w:rsidRPr="00A55F33" w:rsidRDefault="00A55F33">
      <w:pPr>
        <w:rPr>
          <w:b/>
          <w:bCs/>
          <w:u w:val="single"/>
        </w:rPr>
      </w:pPr>
      <w:r w:rsidRPr="00A55F33">
        <w:rPr>
          <w:b/>
          <w:bCs/>
          <w:u w:val="single"/>
        </w:rPr>
        <w:t>Game Procedures</w:t>
      </w:r>
    </w:p>
    <w:p w14:paraId="29A9BD90" w14:textId="7125829C" w:rsidR="00A55F33" w:rsidRPr="00A55F33" w:rsidRDefault="00A55F33" w:rsidP="00A55F33">
      <w:pPr>
        <w:ind w:firstLine="360"/>
        <w:rPr>
          <w:u w:val="single"/>
        </w:rPr>
      </w:pPr>
      <w:r w:rsidRPr="00A55F33">
        <w:rPr>
          <w:u w:val="single"/>
        </w:rPr>
        <w:t>Pre-Game</w:t>
      </w:r>
    </w:p>
    <w:p w14:paraId="4773D775" w14:textId="5F9A97FB" w:rsidR="00A55F33" w:rsidRDefault="00A55F33" w:rsidP="00A55F33">
      <w:pPr>
        <w:pStyle w:val="ListParagraph"/>
        <w:numPr>
          <w:ilvl w:val="0"/>
          <w:numId w:val="1"/>
        </w:numPr>
      </w:pPr>
      <w:r>
        <w:t>Captains meeting-Review games rules, coin flip to see who starts with ball. Referee can give teams one minute</w:t>
      </w:r>
      <w:r w:rsidR="00B2708C">
        <w:t xml:space="preserve"> to collect them </w:t>
      </w:r>
      <w:r w:rsidR="005E7445">
        <w:t>self’s</w:t>
      </w:r>
      <w:r w:rsidR="00B2708C">
        <w:t xml:space="preserve"> before teams line up. </w:t>
      </w:r>
    </w:p>
    <w:p w14:paraId="2809C994" w14:textId="77777777" w:rsidR="00A55F33" w:rsidRDefault="00A55F33" w:rsidP="00A55F33">
      <w:pPr>
        <w:pStyle w:val="ListParagraph"/>
        <w:numPr>
          <w:ilvl w:val="0"/>
          <w:numId w:val="1"/>
        </w:numPr>
      </w:pPr>
      <w:r>
        <w:t xml:space="preserve">Teams then Line up and give each team a high five and then huddle up and do their team chant. </w:t>
      </w:r>
    </w:p>
    <w:p w14:paraId="0D50428F" w14:textId="511FD296" w:rsidR="00A55F33" w:rsidRDefault="00A55F33" w:rsidP="00A55F33">
      <w:pPr>
        <w:pStyle w:val="ListParagraph"/>
        <w:numPr>
          <w:ilvl w:val="0"/>
          <w:numId w:val="1"/>
        </w:numPr>
      </w:pPr>
      <w:r>
        <w:t xml:space="preserve">Referee </w:t>
      </w:r>
      <w:r>
        <w:t xml:space="preserve">checks with scorekeeper/timekeeper and blows  whistle to start game. </w:t>
      </w:r>
    </w:p>
    <w:p w14:paraId="4CDE9CE8" w14:textId="7A3D0072" w:rsidR="00A55F33" w:rsidRPr="00A55F33" w:rsidRDefault="00A55F33" w:rsidP="00A55F33">
      <w:pPr>
        <w:ind w:left="360"/>
        <w:rPr>
          <w:u w:val="single"/>
        </w:rPr>
      </w:pPr>
      <w:r w:rsidRPr="00A55F33">
        <w:rPr>
          <w:u w:val="single"/>
        </w:rPr>
        <w:t>Post-game</w:t>
      </w:r>
    </w:p>
    <w:p w14:paraId="55271665" w14:textId="3C265F99" w:rsidR="00A55F33" w:rsidRDefault="00A55F33" w:rsidP="00A55F33">
      <w:pPr>
        <w:pStyle w:val="ListParagraph"/>
        <w:numPr>
          <w:ilvl w:val="0"/>
          <w:numId w:val="2"/>
        </w:numPr>
      </w:pPr>
      <w:r>
        <w:t xml:space="preserve">Teams give cheer to other team (“ra ra…X…go Your team name”) and give other team post game high-five. This is opportunity to acknowledge each </w:t>
      </w:r>
      <w:proofErr w:type="spellStart"/>
      <w:r>
        <w:t>teams</w:t>
      </w:r>
      <w:proofErr w:type="spellEnd"/>
      <w:r>
        <w:t xml:space="preserve"> effort and sportsmanship.</w:t>
      </w:r>
    </w:p>
    <w:p w14:paraId="272E38AA" w14:textId="4B080BA2" w:rsidR="00A55F33" w:rsidRDefault="00A55F33" w:rsidP="00A55F33">
      <w:pPr>
        <w:pStyle w:val="ListParagraph"/>
        <w:numPr>
          <w:ilvl w:val="0"/>
          <w:numId w:val="2"/>
        </w:numPr>
      </w:pPr>
      <w:r>
        <w:t>Team’s playing complete post game sheet:</w:t>
      </w:r>
    </w:p>
    <w:p w14:paraId="2800DE49" w14:textId="431ADA54" w:rsidR="00A55F33" w:rsidRDefault="00A55F33" w:rsidP="00A55F33">
      <w:pPr>
        <w:pStyle w:val="ListParagraph"/>
        <w:numPr>
          <w:ilvl w:val="1"/>
          <w:numId w:val="2"/>
        </w:numPr>
      </w:pPr>
      <w:r>
        <w:t>Team Self-Reflection</w:t>
      </w:r>
    </w:p>
    <w:p w14:paraId="78369FF4" w14:textId="6F0AAB3F" w:rsidR="00A55F33" w:rsidRDefault="00A55F33" w:rsidP="00A55F33">
      <w:pPr>
        <w:pStyle w:val="ListParagraph"/>
        <w:numPr>
          <w:ilvl w:val="1"/>
          <w:numId w:val="2"/>
        </w:numPr>
      </w:pPr>
      <w:r>
        <w:t>Referee peer assessment</w:t>
      </w:r>
    </w:p>
    <w:p w14:paraId="0758829B" w14:textId="1AABCE67" w:rsidR="00A55F33" w:rsidRDefault="00A55F33" w:rsidP="00A55F33">
      <w:pPr>
        <w:pStyle w:val="ListParagraph"/>
        <w:numPr>
          <w:ilvl w:val="1"/>
          <w:numId w:val="2"/>
        </w:numPr>
      </w:pPr>
      <w:r>
        <w:t xml:space="preserve">Leave this in your team folder when </w:t>
      </w:r>
      <w:proofErr w:type="spellStart"/>
      <w:r>
        <w:t>your</w:t>
      </w:r>
      <w:proofErr w:type="spellEnd"/>
      <w:r>
        <w:t xml:space="preserve"> done. </w:t>
      </w:r>
    </w:p>
    <w:p w14:paraId="780E33CC" w14:textId="7784E339" w:rsidR="00A55F33" w:rsidRDefault="00A55F33" w:rsidP="00A55F33">
      <w:pPr>
        <w:pStyle w:val="ListParagraph"/>
        <w:numPr>
          <w:ilvl w:val="0"/>
          <w:numId w:val="2"/>
        </w:numPr>
      </w:pPr>
      <w:r>
        <w:t>Duty Team:</w:t>
      </w:r>
    </w:p>
    <w:p w14:paraId="400DFFD0" w14:textId="1EFD71DF" w:rsidR="00A55F33" w:rsidRDefault="00A55F33" w:rsidP="00A55F33">
      <w:pPr>
        <w:pStyle w:val="ListParagraph"/>
        <w:numPr>
          <w:ilvl w:val="1"/>
          <w:numId w:val="2"/>
        </w:numPr>
      </w:pPr>
      <w:r>
        <w:t xml:space="preserve">Select an MVP and sportsperson for each team. Record on statistician game sheet. </w:t>
      </w:r>
    </w:p>
    <w:p w14:paraId="2C511118" w14:textId="0ED2BF15" w:rsidR="00A55F33" w:rsidRDefault="00A55F33" w:rsidP="00A55F33">
      <w:pPr>
        <w:pStyle w:val="ListParagraph"/>
        <w:numPr>
          <w:ilvl w:val="1"/>
          <w:numId w:val="2"/>
        </w:numPr>
      </w:pPr>
      <w:r>
        <w:t>S</w:t>
      </w:r>
      <w:r>
        <w:t>tatistician</w:t>
      </w:r>
      <w:r>
        <w:t xml:space="preserve">: Make sure </w:t>
      </w:r>
      <w:r>
        <w:rPr>
          <w:i/>
          <w:iCs/>
        </w:rPr>
        <w:t>Game Score Sheet</w:t>
      </w:r>
      <w:r>
        <w:t xml:space="preserve"> is fully completed. Turn </w:t>
      </w:r>
      <w:r w:rsidR="00B2708C">
        <w:t>in to your team binder</w:t>
      </w:r>
    </w:p>
    <w:p w14:paraId="67F71855" w14:textId="2EF72C99" w:rsidR="00B2708C" w:rsidRPr="00B2708C" w:rsidRDefault="00B2708C" w:rsidP="00B2708C">
      <w:pPr>
        <w:rPr>
          <w:b/>
          <w:bCs/>
          <w:u w:val="single"/>
        </w:rPr>
      </w:pPr>
      <w:r w:rsidRPr="00B2708C">
        <w:rPr>
          <w:b/>
          <w:bCs/>
          <w:u w:val="single"/>
        </w:rPr>
        <w:t xml:space="preserve">Duty team </w:t>
      </w:r>
      <w:r>
        <w:rPr>
          <w:b/>
          <w:bCs/>
          <w:u w:val="single"/>
        </w:rPr>
        <w:t>p</w:t>
      </w:r>
      <w:r w:rsidRPr="00B2708C">
        <w:rPr>
          <w:b/>
          <w:bCs/>
          <w:u w:val="single"/>
        </w:rPr>
        <w:t>erformance assessment</w:t>
      </w:r>
    </w:p>
    <w:p w14:paraId="283EB331" w14:textId="63F529E0" w:rsidR="00B2708C" w:rsidRDefault="00B2708C" w:rsidP="00B2708C">
      <w:pPr>
        <w:pStyle w:val="ListParagraph"/>
        <w:numPr>
          <w:ilvl w:val="0"/>
          <w:numId w:val="3"/>
        </w:numPr>
      </w:pPr>
      <w:r>
        <w:t>Arrived at field on time and prepared</w:t>
      </w:r>
    </w:p>
    <w:p w14:paraId="4F5466C4" w14:textId="26A8174B" w:rsidR="00B2708C" w:rsidRDefault="00B2708C" w:rsidP="00B2708C">
      <w:pPr>
        <w:pStyle w:val="ListParagraph"/>
        <w:numPr>
          <w:ilvl w:val="0"/>
          <w:numId w:val="3"/>
        </w:numPr>
      </w:pPr>
      <w:r>
        <w:t>Started game on time</w:t>
      </w:r>
    </w:p>
    <w:p w14:paraId="19924EA6" w14:textId="740A3BC7" w:rsidR="00B2708C" w:rsidRDefault="00B2708C" w:rsidP="00B2708C">
      <w:pPr>
        <w:pStyle w:val="ListParagraph"/>
        <w:numPr>
          <w:ilvl w:val="0"/>
          <w:numId w:val="3"/>
        </w:numPr>
      </w:pPr>
      <w:r>
        <w:t>Paid attention during the game</w:t>
      </w:r>
    </w:p>
    <w:p w14:paraId="47A42519" w14:textId="01B9BCDC" w:rsidR="00B2708C" w:rsidRDefault="00B2708C" w:rsidP="00B2708C">
      <w:pPr>
        <w:pStyle w:val="ListParagraph"/>
        <w:numPr>
          <w:ilvl w:val="0"/>
          <w:numId w:val="3"/>
        </w:numPr>
      </w:pPr>
      <w:r>
        <w:t>All equipment returned (either for next game or put away if last game)</w:t>
      </w:r>
    </w:p>
    <w:p w14:paraId="4D8EEC4F" w14:textId="0066AEAF" w:rsidR="00B2708C" w:rsidRDefault="00B2708C" w:rsidP="00B2708C">
      <w:pPr>
        <w:pStyle w:val="ListParagraph"/>
        <w:numPr>
          <w:ilvl w:val="0"/>
          <w:numId w:val="3"/>
        </w:numPr>
      </w:pPr>
      <w:r>
        <w:t>Scoresheet completed fully and accurately</w:t>
      </w:r>
    </w:p>
    <w:sectPr w:rsidR="00B2708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A0262" w14:textId="77777777" w:rsidR="003226FA" w:rsidRDefault="003226FA" w:rsidP="00B2708C">
      <w:pPr>
        <w:spacing w:after="0" w:line="240" w:lineRule="auto"/>
      </w:pPr>
      <w:r>
        <w:separator/>
      </w:r>
    </w:p>
  </w:endnote>
  <w:endnote w:type="continuationSeparator" w:id="0">
    <w:p w14:paraId="766752CE" w14:textId="77777777" w:rsidR="003226FA" w:rsidRDefault="003226FA" w:rsidP="00B27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Typewrite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51B07" w14:textId="77777777" w:rsidR="003226FA" w:rsidRDefault="003226FA" w:rsidP="00B2708C">
      <w:pPr>
        <w:spacing w:after="0" w:line="240" w:lineRule="auto"/>
      </w:pPr>
      <w:r>
        <w:separator/>
      </w:r>
    </w:p>
  </w:footnote>
  <w:footnote w:type="continuationSeparator" w:id="0">
    <w:p w14:paraId="1EA67B20" w14:textId="77777777" w:rsidR="003226FA" w:rsidRDefault="003226FA" w:rsidP="00B27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3F39D" w14:textId="5B241CB3" w:rsidR="00B2708C" w:rsidRPr="00B2708C" w:rsidRDefault="00B2708C" w:rsidP="00B2708C">
    <w:pPr>
      <w:autoSpaceDE w:val="0"/>
      <w:autoSpaceDN w:val="0"/>
      <w:adjustRightInd w:val="0"/>
      <w:spacing w:after="0" w:line="240" w:lineRule="auto"/>
      <w:rPr>
        <w:rFonts w:ascii="AmericanTypewriter" w:hAnsi="AmericanTypewriter" w:cs="AmericanTypewriter"/>
        <w:sz w:val="50"/>
        <w:szCs w:val="50"/>
        <w:u w:val="single"/>
      </w:rPr>
    </w:pPr>
    <w:r w:rsidRPr="00C7390B">
      <w:rPr>
        <w:rFonts w:ascii="AmericanTypewriter" w:hAnsi="AmericanTypewriter" w:cs="AmericanTypewriter"/>
        <w:sz w:val="50"/>
        <w:szCs w:val="50"/>
        <w:u w:val="single"/>
      </w:rPr>
      <w:t xml:space="preserve">ROLES IN </w:t>
    </w:r>
    <w:r>
      <w:rPr>
        <w:rFonts w:ascii="AmericanTypewriter" w:hAnsi="AmericanTypewriter" w:cs="AmericanTypewriter"/>
        <w:sz w:val="50"/>
        <w:szCs w:val="50"/>
        <w:u w:val="single"/>
      </w:rPr>
      <w:t>RUGBY</w:t>
    </w:r>
    <w:r w:rsidRPr="00C7390B">
      <w:rPr>
        <w:rFonts w:ascii="AmericanTypewriter" w:hAnsi="AmericanTypewriter" w:cs="AmericanTypewriter"/>
        <w:sz w:val="50"/>
        <w:szCs w:val="50"/>
        <w:u w:val="single"/>
      </w:rPr>
      <w:t xml:space="preserve"> UNIT/DAY </w:t>
    </w:r>
    <w:r>
      <w:rPr>
        <w:rFonts w:ascii="AmericanTypewriter" w:hAnsi="AmericanTypewriter" w:cs="AmericanTypewriter"/>
        <w:sz w:val="50"/>
        <w:szCs w:val="50"/>
        <w:u w:val="single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83F1F"/>
    <w:multiLevelType w:val="hybridMultilevel"/>
    <w:tmpl w:val="792C3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6750E"/>
    <w:multiLevelType w:val="hybridMultilevel"/>
    <w:tmpl w:val="FB06A3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31BBD"/>
    <w:multiLevelType w:val="hybridMultilevel"/>
    <w:tmpl w:val="909C3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DAwNTO3tDQ1NjBV0lEKTi0uzszPAykwrAUAd1LbAiwAAAA="/>
  </w:docVars>
  <w:rsids>
    <w:rsidRoot w:val="00CF3929"/>
    <w:rsid w:val="001E2B37"/>
    <w:rsid w:val="003226FA"/>
    <w:rsid w:val="005E7445"/>
    <w:rsid w:val="00A55F33"/>
    <w:rsid w:val="00B2708C"/>
    <w:rsid w:val="00CF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DA523"/>
  <w15:chartTrackingRefBased/>
  <w15:docId w15:val="{305CB130-2782-40B2-96AF-A725F3570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5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7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08C"/>
  </w:style>
  <w:style w:type="paragraph" w:styleId="Footer">
    <w:name w:val="footer"/>
    <w:basedOn w:val="Normal"/>
    <w:link w:val="FooterChar"/>
    <w:uiPriority w:val="99"/>
    <w:unhideWhenUsed/>
    <w:rsid w:val="00B27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0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93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 Adams</dc:creator>
  <cp:keywords/>
  <dc:description/>
  <cp:lastModifiedBy>Alex  Adams</cp:lastModifiedBy>
  <cp:revision>2</cp:revision>
  <cp:lastPrinted>2021-04-08T13:03:00Z</cp:lastPrinted>
  <dcterms:created xsi:type="dcterms:W3CDTF">2021-04-07T22:27:00Z</dcterms:created>
  <dcterms:modified xsi:type="dcterms:W3CDTF">2021-04-08T13:04:00Z</dcterms:modified>
</cp:coreProperties>
</file>